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CC8759" w14:textId="1DA3CAA3" w:rsidR="00B4076F" w:rsidRDefault="00984800" w:rsidP="00726CFE">
      <w:pPr>
        <w:rPr>
          <w:rStyle w:val="fontstyle01"/>
          <w:rFonts w:ascii="Times New Roman" w:hAnsi="Times New Roman" w:cs="Times New Roman"/>
          <w:b/>
        </w:rPr>
      </w:pPr>
      <w:r>
        <w:rPr>
          <w:rStyle w:val="fontstyle01"/>
          <w:rFonts w:ascii="Times New Roman" w:hAnsi="Times New Roman" w:cs="Times New Roman"/>
          <w:b/>
        </w:rPr>
        <w:t>Appendix</w:t>
      </w:r>
      <w:r w:rsidR="00D10BF4" w:rsidRPr="00EB51F0">
        <w:rPr>
          <w:rStyle w:val="fontstyle01"/>
          <w:rFonts w:ascii="Times New Roman" w:hAnsi="Times New Roman" w:cs="Times New Roman"/>
          <w:b/>
        </w:rPr>
        <w:t xml:space="preserve"> </w:t>
      </w:r>
    </w:p>
    <w:p w14:paraId="0D6A424E" w14:textId="65328C74" w:rsidR="00726CFE" w:rsidRPr="00726CFE" w:rsidRDefault="00B4076F" w:rsidP="00726CFE">
      <w:pPr>
        <w:rPr>
          <w:rFonts w:ascii="Times New Roman" w:hAnsi="Times New Roman" w:cs="Times New Roman"/>
          <w:color w:val="000000"/>
          <w:sz w:val="24"/>
          <w:szCs w:val="24"/>
        </w:rPr>
      </w:pPr>
      <w:r>
        <w:rPr>
          <w:rStyle w:val="fontstyle01"/>
          <w:rFonts w:ascii="Times New Roman" w:hAnsi="Times New Roman" w:cs="Times New Roman"/>
          <w:b/>
        </w:rPr>
        <w:t>Table A</w:t>
      </w:r>
      <w:r w:rsidR="00D10BF4" w:rsidRPr="00EB51F0">
        <w:rPr>
          <w:rStyle w:val="fontstyle01"/>
          <w:rFonts w:ascii="Times New Roman" w:hAnsi="Times New Roman" w:cs="Times New Roman"/>
          <w:b/>
        </w:rPr>
        <w:t>1:</w:t>
      </w:r>
      <w:r w:rsidR="00984800">
        <w:rPr>
          <w:rStyle w:val="fontstyle01"/>
          <w:rFonts w:ascii="Times New Roman" w:hAnsi="Times New Roman" w:cs="Times New Roman"/>
        </w:rPr>
        <w:t xml:space="preserve"> D</w:t>
      </w:r>
      <w:r w:rsidR="00D10BF4" w:rsidRPr="00EB51F0">
        <w:rPr>
          <w:rStyle w:val="fontstyle01"/>
          <w:rFonts w:ascii="Times New Roman" w:hAnsi="Times New Roman" w:cs="Times New Roman"/>
        </w:rPr>
        <w:t>escription</w:t>
      </w:r>
      <w:r w:rsidR="00984800">
        <w:rPr>
          <w:rStyle w:val="fontstyle01"/>
          <w:rFonts w:ascii="Times New Roman" w:hAnsi="Times New Roman" w:cs="Times New Roman"/>
        </w:rPr>
        <w:t xml:space="preserve"> of the study variables</w:t>
      </w:r>
    </w:p>
    <w:tbl>
      <w:tblPr>
        <w:tblW w:w="14485" w:type="dxa"/>
        <w:tblLook w:val="04A0" w:firstRow="1" w:lastRow="0" w:firstColumn="1" w:lastColumn="0" w:noHBand="0" w:noVBand="1"/>
      </w:tblPr>
      <w:tblGrid>
        <w:gridCol w:w="2155"/>
        <w:gridCol w:w="8010"/>
        <w:gridCol w:w="4320"/>
      </w:tblGrid>
      <w:tr w:rsidR="00984800" w:rsidRPr="00984800" w14:paraId="49CFB742" w14:textId="77777777" w:rsidTr="00984800">
        <w:trPr>
          <w:trHeight w:val="285"/>
        </w:trPr>
        <w:tc>
          <w:tcPr>
            <w:tcW w:w="2155" w:type="dxa"/>
            <w:tcBorders>
              <w:top w:val="single" w:sz="4" w:space="0" w:color="auto"/>
              <w:bottom w:val="single" w:sz="4" w:space="0" w:color="auto"/>
            </w:tcBorders>
            <w:shd w:val="clear" w:color="auto" w:fill="auto"/>
            <w:noWrap/>
            <w:hideMark/>
          </w:tcPr>
          <w:p w14:paraId="6CD4F8CB" w14:textId="77777777" w:rsidR="00984800" w:rsidRPr="00984800" w:rsidRDefault="00984800" w:rsidP="00984800">
            <w:pPr>
              <w:spacing w:after="0" w:line="240" w:lineRule="auto"/>
              <w:rPr>
                <w:rFonts w:ascii="Times New Roman" w:eastAsia="Times New Roman" w:hAnsi="Times New Roman" w:cs="Times New Roman"/>
                <w:b/>
                <w:color w:val="000000"/>
                <w:sz w:val="20"/>
                <w:szCs w:val="20"/>
              </w:rPr>
            </w:pPr>
            <w:r w:rsidRPr="00984800">
              <w:rPr>
                <w:rFonts w:ascii="Times New Roman" w:eastAsia="Times New Roman" w:hAnsi="Times New Roman" w:cs="Times New Roman"/>
                <w:b/>
                <w:color w:val="000000"/>
                <w:sz w:val="20"/>
                <w:szCs w:val="20"/>
              </w:rPr>
              <w:t xml:space="preserve">Variables </w:t>
            </w:r>
          </w:p>
        </w:tc>
        <w:tc>
          <w:tcPr>
            <w:tcW w:w="8010" w:type="dxa"/>
            <w:tcBorders>
              <w:top w:val="single" w:sz="4" w:space="0" w:color="auto"/>
              <w:bottom w:val="single" w:sz="4" w:space="0" w:color="auto"/>
            </w:tcBorders>
            <w:shd w:val="clear" w:color="auto" w:fill="auto"/>
            <w:noWrap/>
            <w:hideMark/>
          </w:tcPr>
          <w:p w14:paraId="4159730D" w14:textId="77777777" w:rsidR="00984800" w:rsidRPr="00984800" w:rsidRDefault="00984800" w:rsidP="00984800">
            <w:pPr>
              <w:spacing w:after="0" w:line="240" w:lineRule="auto"/>
              <w:rPr>
                <w:rFonts w:ascii="Times New Roman" w:eastAsia="Times New Roman" w:hAnsi="Times New Roman" w:cs="Times New Roman"/>
                <w:b/>
                <w:color w:val="000000"/>
                <w:sz w:val="20"/>
                <w:szCs w:val="20"/>
              </w:rPr>
            </w:pPr>
            <w:r w:rsidRPr="00984800">
              <w:rPr>
                <w:rFonts w:ascii="Times New Roman" w:eastAsia="Times New Roman" w:hAnsi="Times New Roman" w:cs="Times New Roman"/>
                <w:b/>
                <w:color w:val="000000"/>
                <w:sz w:val="20"/>
                <w:szCs w:val="20"/>
              </w:rPr>
              <w:t>Question</w:t>
            </w:r>
          </w:p>
        </w:tc>
        <w:tc>
          <w:tcPr>
            <w:tcW w:w="4320" w:type="dxa"/>
            <w:tcBorders>
              <w:top w:val="single" w:sz="4" w:space="0" w:color="auto"/>
            </w:tcBorders>
            <w:shd w:val="clear" w:color="auto" w:fill="auto"/>
            <w:noWrap/>
            <w:hideMark/>
          </w:tcPr>
          <w:p w14:paraId="1F9FA027" w14:textId="77777777" w:rsidR="00984800" w:rsidRPr="00984800" w:rsidRDefault="00984800" w:rsidP="00984800">
            <w:pPr>
              <w:spacing w:after="0" w:line="240" w:lineRule="auto"/>
              <w:rPr>
                <w:rFonts w:ascii="Times New Roman" w:eastAsia="Times New Roman" w:hAnsi="Times New Roman" w:cs="Times New Roman"/>
                <w:b/>
                <w:color w:val="000000"/>
                <w:sz w:val="20"/>
                <w:szCs w:val="20"/>
              </w:rPr>
            </w:pPr>
            <w:r w:rsidRPr="00984800">
              <w:rPr>
                <w:rFonts w:ascii="Times New Roman" w:eastAsia="Times New Roman" w:hAnsi="Times New Roman" w:cs="Times New Roman"/>
                <w:b/>
                <w:color w:val="000000"/>
                <w:sz w:val="20"/>
                <w:szCs w:val="20"/>
              </w:rPr>
              <w:t>Response options (coding scheme)</w:t>
            </w:r>
          </w:p>
        </w:tc>
      </w:tr>
      <w:tr w:rsidR="00984800" w:rsidRPr="00984800" w14:paraId="3371399A" w14:textId="77777777" w:rsidTr="00984800">
        <w:trPr>
          <w:trHeight w:val="285"/>
        </w:trPr>
        <w:tc>
          <w:tcPr>
            <w:tcW w:w="14485" w:type="dxa"/>
            <w:gridSpan w:val="3"/>
            <w:tcBorders>
              <w:top w:val="single" w:sz="4" w:space="0" w:color="auto"/>
            </w:tcBorders>
            <w:shd w:val="clear" w:color="auto" w:fill="auto"/>
            <w:noWrap/>
            <w:hideMark/>
          </w:tcPr>
          <w:p w14:paraId="39880D41" w14:textId="204D83E7" w:rsidR="00984800" w:rsidRPr="00984800" w:rsidRDefault="00984800" w:rsidP="00984800">
            <w:pPr>
              <w:spacing w:after="0" w:line="240" w:lineRule="auto"/>
              <w:rPr>
                <w:rFonts w:ascii="Times New Roman" w:eastAsia="Times New Roman" w:hAnsi="Times New Roman" w:cs="Times New Roman"/>
                <w:b/>
                <w:sz w:val="20"/>
                <w:szCs w:val="20"/>
              </w:rPr>
            </w:pPr>
            <w:r w:rsidRPr="00984800">
              <w:rPr>
                <w:rFonts w:ascii="Times New Roman" w:eastAsia="Times New Roman" w:hAnsi="Times New Roman" w:cs="Times New Roman"/>
                <w:b/>
                <w:color w:val="000000"/>
                <w:sz w:val="20"/>
                <w:szCs w:val="20"/>
              </w:rPr>
              <w:t>Outcome variable</w:t>
            </w:r>
          </w:p>
        </w:tc>
      </w:tr>
      <w:tr w:rsidR="00984800" w:rsidRPr="00984800" w14:paraId="7A1511DB" w14:textId="77777777" w:rsidTr="00984800">
        <w:trPr>
          <w:trHeight w:val="285"/>
        </w:trPr>
        <w:tc>
          <w:tcPr>
            <w:tcW w:w="2155" w:type="dxa"/>
            <w:shd w:val="clear" w:color="auto" w:fill="auto"/>
            <w:noWrap/>
            <w:hideMark/>
          </w:tcPr>
          <w:p w14:paraId="19BB8B42"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 xml:space="preserve">Loneliness </w:t>
            </w:r>
          </w:p>
        </w:tc>
        <w:tc>
          <w:tcPr>
            <w:tcW w:w="8010" w:type="dxa"/>
            <w:shd w:val="clear" w:color="auto" w:fill="auto"/>
            <w:noWrap/>
            <w:hideMark/>
          </w:tcPr>
          <w:p w14:paraId="4ADA334D"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During the past 12 months, how often have you felt lonely?”</w:t>
            </w:r>
          </w:p>
        </w:tc>
        <w:tc>
          <w:tcPr>
            <w:tcW w:w="4320" w:type="dxa"/>
            <w:shd w:val="clear" w:color="auto" w:fill="auto"/>
            <w:noWrap/>
            <w:hideMark/>
          </w:tcPr>
          <w:p w14:paraId="2FEEE006"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1=never to 5=always (coded 1–3=0 and 4–5=1)”</w:t>
            </w:r>
          </w:p>
        </w:tc>
      </w:tr>
      <w:tr w:rsidR="00984800" w:rsidRPr="00984800" w14:paraId="501CDEEE" w14:textId="77777777" w:rsidTr="00984800">
        <w:trPr>
          <w:trHeight w:val="285"/>
        </w:trPr>
        <w:tc>
          <w:tcPr>
            <w:tcW w:w="14485" w:type="dxa"/>
            <w:gridSpan w:val="3"/>
            <w:shd w:val="clear" w:color="auto" w:fill="auto"/>
            <w:noWrap/>
            <w:hideMark/>
          </w:tcPr>
          <w:p w14:paraId="6A656D3E" w14:textId="6E890C5C" w:rsidR="00984800" w:rsidRPr="00984800" w:rsidRDefault="00984800" w:rsidP="00984800">
            <w:pPr>
              <w:spacing w:after="0" w:line="240" w:lineRule="auto"/>
              <w:rPr>
                <w:rFonts w:ascii="Times New Roman" w:eastAsia="Times New Roman" w:hAnsi="Times New Roman" w:cs="Times New Roman"/>
                <w:b/>
                <w:sz w:val="20"/>
                <w:szCs w:val="20"/>
              </w:rPr>
            </w:pPr>
            <w:r w:rsidRPr="00984800">
              <w:rPr>
                <w:rFonts w:ascii="Times New Roman" w:eastAsia="Times New Roman" w:hAnsi="Times New Roman" w:cs="Times New Roman"/>
                <w:b/>
                <w:color w:val="000000"/>
                <w:sz w:val="20"/>
                <w:szCs w:val="20"/>
              </w:rPr>
              <w:t>Control variables</w:t>
            </w:r>
          </w:p>
        </w:tc>
      </w:tr>
      <w:tr w:rsidR="00984800" w:rsidRPr="00984800" w14:paraId="439717CE" w14:textId="77777777" w:rsidTr="00984800">
        <w:trPr>
          <w:trHeight w:val="285"/>
        </w:trPr>
        <w:tc>
          <w:tcPr>
            <w:tcW w:w="2155" w:type="dxa"/>
            <w:shd w:val="clear" w:color="auto" w:fill="auto"/>
            <w:noWrap/>
            <w:hideMark/>
          </w:tcPr>
          <w:p w14:paraId="7EA13084"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 xml:space="preserve">Age </w:t>
            </w:r>
          </w:p>
        </w:tc>
        <w:tc>
          <w:tcPr>
            <w:tcW w:w="8010" w:type="dxa"/>
            <w:shd w:val="clear" w:color="auto" w:fill="auto"/>
            <w:noWrap/>
            <w:hideMark/>
          </w:tcPr>
          <w:p w14:paraId="08CF32EA"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 xml:space="preserve">“How old are you?” </w:t>
            </w:r>
          </w:p>
        </w:tc>
        <w:tc>
          <w:tcPr>
            <w:tcW w:w="4320" w:type="dxa"/>
            <w:shd w:val="clear" w:color="auto" w:fill="auto"/>
            <w:noWrap/>
            <w:hideMark/>
          </w:tcPr>
          <w:p w14:paraId="0FE0F156"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11 years old or younger to 18 years old or older”</w:t>
            </w:r>
          </w:p>
        </w:tc>
      </w:tr>
      <w:tr w:rsidR="00984800" w:rsidRPr="00984800" w14:paraId="1331BC40" w14:textId="77777777" w:rsidTr="00984800">
        <w:trPr>
          <w:trHeight w:val="285"/>
        </w:trPr>
        <w:tc>
          <w:tcPr>
            <w:tcW w:w="2155" w:type="dxa"/>
            <w:shd w:val="clear" w:color="auto" w:fill="auto"/>
            <w:noWrap/>
            <w:hideMark/>
          </w:tcPr>
          <w:p w14:paraId="16791015"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 xml:space="preserve">Sex </w:t>
            </w:r>
          </w:p>
        </w:tc>
        <w:tc>
          <w:tcPr>
            <w:tcW w:w="8010" w:type="dxa"/>
            <w:shd w:val="clear" w:color="auto" w:fill="auto"/>
            <w:noWrap/>
            <w:hideMark/>
          </w:tcPr>
          <w:p w14:paraId="3D6AABBA"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What is your sex?”</w:t>
            </w:r>
          </w:p>
        </w:tc>
        <w:tc>
          <w:tcPr>
            <w:tcW w:w="4320" w:type="dxa"/>
            <w:shd w:val="clear" w:color="auto" w:fill="auto"/>
            <w:noWrap/>
            <w:hideMark/>
          </w:tcPr>
          <w:p w14:paraId="404ADDF4"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Male, Female”</w:t>
            </w:r>
          </w:p>
        </w:tc>
      </w:tr>
      <w:tr w:rsidR="00984800" w:rsidRPr="00984800" w14:paraId="07868109" w14:textId="77777777" w:rsidTr="00984800">
        <w:trPr>
          <w:trHeight w:val="285"/>
        </w:trPr>
        <w:tc>
          <w:tcPr>
            <w:tcW w:w="2155" w:type="dxa"/>
            <w:shd w:val="clear" w:color="auto" w:fill="auto"/>
            <w:noWrap/>
            <w:hideMark/>
          </w:tcPr>
          <w:p w14:paraId="760F9839"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 xml:space="preserve">Hunger </w:t>
            </w:r>
          </w:p>
        </w:tc>
        <w:tc>
          <w:tcPr>
            <w:tcW w:w="8010" w:type="dxa"/>
            <w:shd w:val="clear" w:color="auto" w:fill="auto"/>
            <w:noWrap/>
            <w:hideMark/>
          </w:tcPr>
          <w:p w14:paraId="4F4FACA8"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During the past 30 days, how often did you go hungry because there was not enough food in your home?”</w:t>
            </w:r>
          </w:p>
        </w:tc>
        <w:tc>
          <w:tcPr>
            <w:tcW w:w="4320" w:type="dxa"/>
            <w:shd w:val="clear" w:color="auto" w:fill="auto"/>
            <w:noWrap/>
            <w:hideMark/>
          </w:tcPr>
          <w:p w14:paraId="3E9F7CE0"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1 = never to 5 = always (coded 1=0, 2–3=1, and 4–5=2)”</w:t>
            </w:r>
          </w:p>
        </w:tc>
      </w:tr>
      <w:tr w:rsidR="00984800" w:rsidRPr="00984800" w14:paraId="6DC0F903" w14:textId="77777777" w:rsidTr="00984800">
        <w:trPr>
          <w:trHeight w:val="285"/>
        </w:trPr>
        <w:tc>
          <w:tcPr>
            <w:tcW w:w="2155" w:type="dxa"/>
            <w:shd w:val="clear" w:color="auto" w:fill="auto"/>
            <w:noWrap/>
            <w:hideMark/>
          </w:tcPr>
          <w:p w14:paraId="4E10D9B6"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 xml:space="preserve">Peer support </w:t>
            </w:r>
          </w:p>
        </w:tc>
        <w:tc>
          <w:tcPr>
            <w:tcW w:w="8010" w:type="dxa"/>
            <w:shd w:val="clear" w:color="auto" w:fill="auto"/>
            <w:noWrap/>
            <w:hideMark/>
          </w:tcPr>
          <w:p w14:paraId="777CF1BB"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During the past 30 days, how often were most of the students in your school kind and helpful?”</w:t>
            </w:r>
          </w:p>
        </w:tc>
        <w:tc>
          <w:tcPr>
            <w:tcW w:w="4320" w:type="dxa"/>
            <w:shd w:val="clear" w:color="auto" w:fill="auto"/>
            <w:noWrap/>
            <w:hideMark/>
          </w:tcPr>
          <w:p w14:paraId="0F52923D"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1 = never to 5 = always (coded 1–2=0, 3=1, and 4–5=1)”</w:t>
            </w:r>
          </w:p>
        </w:tc>
      </w:tr>
      <w:tr w:rsidR="00984800" w:rsidRPr="00984800" w14:paraId="140868AF" w14:textId="77777777" w:rsidTr="00984800">
        <w:trPr>
          <w:trHeight w:val="285"/>
        </w:trPr>
        <w:tc>
          <w:tcPr>
            <w:tcW w:w="2155" w:type="dxa"/>
            <w:shd w:val="clear" w:color="auto" w:fill="auto"/>
            <w:noWrap/>
            <w:hideMark/>
          </w:tcPr>
          <w:p w14:paraId="1F1DD38A"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 xml:space="preserve">Parental supervision </w:t>
            </w:r>
          </w:p>
        </w:tc>
        <w:tc>
          <w:tcPr>
            <w:tcW w:w="8010" w:type="dxa"/>
            <w:shd w:val="clear" w:color="auto" w:fill="auto"/>
            <w:noWrap/>
            <w:hideMark/>
          </w:tcPr>
          <w:p w14:paraId="56491AE4"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During the past 30 days, how often did your parents or guardians check to see if your homework was done?”</w:t>
            </w:r>
          </w:p>
        </w:tc>
        <w:tc>
          <w:tcPr>
            <w:tcW w:w="4320" w:type="dxa"/>
            <w:shd w:val="clear" w:color="auto" w:fill="auto"/>
            <w:noWrap/>
            <w:hideMark/>
          </w:tcPr>
          <w:p w14:paraId="4D997ACA"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1=never to 5=always (coded 1–3=0 and 4–5=1)”</w:t>
            </w:r>
          </w:p>
        </w:tc>
      </w:tr>
      <w:tr w:rsidR="00984800" w:rsidRPr="00984800" w14:paraId="08C6C52C" w14:textId="77777777" w:rsidTr="00984800">
        <w:trPr>
          <w:trHeight w:val="285"/>
        </w:trPr>
        <w:tc>
          <w:tcPr>
            <w:tcW w:w="2155" w:type="dxa"/>
            <w:shd w:val="clear" w:color="auto" w:fill="auto"/>
            <w:noWrap/>
            <w:hideMark/>
          </w:tcPr>
          <w:p w14:paraId="21A4B820"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 xml:space="preserve">Parental connectedness </w:t>
            </w:r>
          </w:p>
        </w:tc>
        <w:tc>
          <w:tcPr>
            <w:tcW w:w="8010" w:type="dxa"/>
            <w:shd w:val="clear" w:color="auto" w:fill="auto"/>
            <w:noWrap/>
            <w:hideMark/>
          </w:tcPr>
          <w:p w14:paraId="47386018"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During the past 30 days, how often did your parents or guardians understand your problems and worries?”</w:t>
            </w:r>
          </w:p>
        </w:tc>
        <w:tc>
          <w:tcPr>
            <w:tcW w:w="4320" w:type="dxa"/>
            <w:shd w:val="clear" w:color="auto" w:fill="auto"/>
            <w:noWrap/>
            <w:hideMark/>
          </w:tcPr>
          <w:p w14:paraId="58CB4299"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1=never to 5=always (coded 1–3=0 and 4–5=1)”</w:t>
            </w:r>
          </w:p>
        </w:tc>
      </w:tr>
      <w:tr w:rsidR="00984800" w:rsidRPr="00984800" w14:paraId="1154BC79" w14:textId="77777777" w:rsidTr="00984800">
        <w:trPr>
          <w:trHeight w:val="285"/>
        </w:trPr>
        <w:tc>
          <w:tcPr>
            <w:tcW w:w="2155" w:type="dxa"/>
            <w:shd w:val="clear" w:color="auto" w:fill="auto"/>
            <w:noWrap/>
            <w:hideMark/>
          </w:tcPr>
          <w:p w14:paraId="4C86D771"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 xml:space="preserve">Parental bonding </w:t>
            </w:r>
          </w:p>
        </w:tc>
        <w:tc>
          <w:tcPr>
            <w:tcW w:w="8010" w:type="dxa"/>
            <w:shd w:val="clear" w:color="auto" w:fill="auto"/>
            <w:noWrap/>
            <w:hideMark/>
          </w:tcPr>
          <w:p w14:paraId="6C03D534"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During the past 30 days, how often did your parents or guardians really know what you were doing with your free time?”</w:t>
            </w:r>
          </w:p>
        </w:tc>
        <w:tc>
          <w:tcPr>
            <w:tcW w:w="4320" w:type="dxa"/>
            <w:shd w:val="clear" w:color="auto" w:fill="auto"/>
            <w:noWrap/>
            <w:hideMark/>
          </w:tcPr>
          <w:p w14:paraId="6A170CD8"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1=never to 5=always (coded 1–3=0 and 4–5=1)”</w:t>
            </w:r>
          </w:p>
        </w:tc>
      </w:tr>
      <w:tr w:rsidR="00984800" w:rsidRPr="00984800" w14:paraId="4832F9EC" w14:textId="77777777" w:rsidTr="00984800">
        <w:trPr>
          <w:trHeight w:val="285"/>
        </w:trPr>
        <w:tc>
          <w:tcPr>
            <w:tcW w:w="14485" w:type="dxa"/>
            <w:gridSpan w:val="3"/>
            <w:shd w:val="clear" w:color="auto" w:fill="auto"/>
            <w:noWrap/>
            <w:hideMark/>
          </w:tcPr>
          <w:p w14:paraId="1996C5E7" w14:textId="501E5EBE" w:rsidR="00984800" w:rsidRPr="00984800" w:rsidRDefault="00984800" w:rsidP="00984800">
            <w:pPr>
              <w:spacing w:after="0" w:line="240" w:lineRule="auto"/>
              <w:rPr>
                <w:rFonts w:ascii="Times New Roman" w:eastAsia="Times New Roman" w:hAnsi="Times New Roman" w:cs="Times New Roman"/>
                <w:b/>
                <w:sz w:val="20"/>
                <w:szCs w:val="20"/>
              </w:rPr>
            </w:pPr>
            <w:r w:rsidRPr="00984800">
              <w:rPr>
                <w:rFonts w:ascii="Times New Roman" w:eastAsia="Times New Roman" w:hAnsi="Times New Roman" w:cs="Times New Roman"/>
                <w:b/>
                <w:color w:val="000000"/>
                <w:sz w:val="20"/>
                <w:szCs w:val="20"/>
              </w:rPr>
              <w:t>Explanatory Variables</w:t>
            </w:r>
          </w:p>
        </w:tc>
      </w:tr>
      <w:tr w:rsidR="00984800" w:rsidRPr="00984800" w14:paraId="235DF006" w14:textId="77777777" w:rsidTr="00984800">
        <w:trPr>
          <w:trHeight w:val="285"/>
        </w:trPr>
        <w:tc>
          <w:tcPr>
            <w:tcW w:w="14485" w:type="dxa"/>
            <w:gridSpan w:val="3"/>
            <w:shd w:val="clear" w:color="auto" w:fill="auto"/>
            <w:noWrap/>
            <w:hideMark/>
          </w:tcPr>
          <w:p w14:paraId="60E3EF3D" w14:textId="062A7E63" w:rsidR="00984800" w:rsidRPr="00984800" w:rsidRDefault="00984800" w:rsidP="00984800">
            <w:pPr>
              <w:spacing w:after="0" w:line="240" w:lineRule="auto"/>
              <w:rPr>
                <w:rFonts w:ascii="Times New Roman" w:eastAsia="Times New Roman" w:hAnsi="Times New Roman" w:cs="Times New Roman"/>
                <w:i/>
                <w:sz w:val="20"/>
                <w:szCs w:val="20"/>
              </w:rPr>
            </w:pPr>
            <w:r w:rsidRPr="00984800">
              <w:rPr>
                <w:rFonts w:ascii="Times New Roman" w:eastAsia="Times New Roman" w:hAnsi="Times New Roman" w:cs="Times New Roman"/>
                <w:b/>
                <w:i/>
                <w:color w:val="000000"/>
                <w:sz w:val="20"/>
                <w:szCs w:val="20"/>
              </w:rPr>
              <w:t>Poor mental health outcomes</w:t>
            </w:r>
          </w:p>
        </w:tc>
      </w:tr>
      <w:tr w:rsidR="00984800" w:rsidRPr="00984800" w14:paraId="171F3A77" w14:textId="77777777" w:rsidTr="00984800">
        <w:trPr>
          <w:trHeight w:val="285"/>
        </w:trPr>
        <w:tc>
          <w:tcPr>
            <w:tcW w:w="2155" w:type="dxa"/>
            <w:shd w:val="clear" w:color="auto" w:fill="auto"/>
            <w:noWrap/>
            <w:hideMark/>
          </w:tcPr>
          <w:p w14:paraId="65CDC921"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 xml:space="preserve">No close friends </w:t>
            </w:r>
          </w:p>
        </w:tc>
        <w:tc>
          <w:tcPr>
            <w:tcW w:w="8010" w:type="dxa"/>
            <w:shd w:val="clear" w:color="auto" w:fill="auto"/>
            <w:noWrap/>
            <w:hideMark/>
          </w:tcPr>
          <w:p w14:paraId="22A9E49C"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How many close friends do you have?”</w:t>
            </w:r>
          </w:p>
        </w:tc>
        <w:tc>
          <w:tcPr>
            <w:tcW w:w="4320" w:type="dxa"/>
            <w:shd w:val="clear" w:color="auto" w:fill="auto"/>
            <w:noWrap/>
            <w:hideMark/>
          </w:tcPr>
          <w:p w14:paraId="6AB4048B"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1 = 0 to 4 = 3 or more (coded 1+=0, 0=1)”</w:t>
            </w:r>
          </w:p>
        </w:tc>
      </w:tr>
      <w:tr w:rsidR="00984800" w:rsidRPr="00984800" w14:paraId="639ED5E0" w14:textId="77777777" w:rsidTr="00984800">
        <w:trPr>
          <w:trHeight w:val="285"/>
        </w:trPr>
        <w:tc>
          <w:tcPr>
            <w:tcW w:w="2155" w:type="dxa"/>
            <w:shd w:val="clear" w:color="auto" w:fill="auto"/>
            <w:noWrap/>
            <w:hideMark/>
          </w:tcPr>
          <w:p w14:paraId="2412A546"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 xml:space="preserve">Anxiety </w:t>
            </w:r>
          </w:p>
        </w:tc>
        <w:tc>
          <w:tcPr>
            <w:tcW w:w="8010" w:type="dxa"/>
            <w:shd w:val="clear" w:color="auto" w:fill="auto"/>
            <w:noWrap/>
            <w:hideMark/>
          </w:tcPr>
          <w:p w14:paraId="7A5B3130"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During the past 12 months, how often have you been so worried about something that you could not sleep at night?”</w:t>
            </w:r>
          </w:p>
        </w:tc>
        <w:tc>
          <w:tcPr>
            <w:tcW w:w="4320" w:type="dxa"/>
            <w:shd w:val="clear" w:color="auto" w:fill="auto"/>
            <w:noWrap/>
            <w:hideMark/>
          </w:tcPr>
          <w:p w14:paraId="177AF893"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1=never to 5=always (coded 1–3=0 and 4–5=1)”</w:t>
            </w:r>
          </w:p>
        </w:tc>
      </w:tr>
      <w:tr w:rsidR="00984800" w:rsidRPr="00984800" w14:paraId="4998A626" w14:textId="77777777" w:rsidTr="00984800">
        <w:trPr>
          <w:trHeight w:val="285"/>
        </w:trPr>
        <w:tc>
          <w:tcPr>
            <w:tcW w:w="2155" w:type="dxa"/>
            <w:shd w:val="clear" w:color="auto" w:fill="auto"/>
            <w:noWrap/>
            <w:hideMark/>
          </w:tcPr>
          <w:p w14:paraId="5F7FCE3C"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 xml:space="preserve">Suicide ideation </w:t>
            </w:r>
          </w:p>
        </w:tc>
        <w:tc>
          <w:tcPr>
            <w:tcW w:w="8010" w:type="dxa"/>
            <w:shd w:val="clear" w:color="auto" w:fill="auto"/>
            <w:noWrap/>
            <w:hideMark/>
          </w:tcPr>
          <w:p w14:paraId="4517C829"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During the past 12 months, did you ever seriously consider attempting suicide?”</w:t>
            </w:r>
          </w:p>
        </w:tc>
        <w:tc>
          <w:tcPr>
            <w:tcW w:w="4320" w:type="dxa"/>
            <w:shd w:val="clear" w:color="auto" w:fill="auto"/>
            <w:noWrap/>
            <w:hideMark/>
          </w:tcPr>
          <w:p w14:paraId="3C66AA1B"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0= no, 1= yes”</w:t>
            </w:r>
          </w:p>
        </w:tc>
      </w:tr>
      <w:tr w:rsidR="00984800" w:rsidRPr="00984800" w14:paraId="74983237" w14:textId="77777777" w:rsidTr="00984800">
        <w:trPr>
          <w:trHeight w:val="285"/>
        </w:trPr>
        <w:tc>
          <w:tcPr>
            <w:tcW w:w="2155" w:type="dxa"/>
            <w:shd w:val="clear" w:color="auto" w:fill="auto"/>
            <w:noWrap/>
            <w:hideMark/>
          </w:tcPr>
          <w:p w14:paraId="002ADF91"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 xml:space="preserve">Suicide plan </w:t>
            </w:r>
          </w:p>
        </w:tc>
        <w:tc>
          <w:tcPr>
            <w:tcW w:w="8010" w:type="dxa"/>
            <w:shd w:val="clear" w:color="auto" w:fill="auto"/>
            <w:noWrap/>
            <w:hideMark/>
          </w:tcPr>
          <w:p w14:paraId="07CF7666"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During the past 12 months, did you make a plan about how you would attempt suicide?”</w:t>
            </w:r>
          </w:p>
        </w:tc>
        <w:tc>
          <w:tcPr>
            <w:tcW w:w="4320" w:type="dxa"/>
            <w:shd w:val="clear" w:color="auto" w:fill="auto"/>
            <w:noWrap/>
            <w:hideMark/>
          </w:tcPr>
          <w:p w14:paraId="3CFDEDCA"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0= no, 1= yes”</w:t>
            </w:r>
          </w:p>
        </w:tc>
      </w:tr>
      <w:tr w:rsidR="00984800" w:rsidRPr="00984800" w14:paraId="0311F180" w14:textId="77777777" w:rsidTr="00984800">
        <w:trPr>
          <w:trHeight w:val="285"/>
        </w:trPr>
        <w:tc>
          <w:tcPr>
            <w:tcW w:w="14485" w:type="dxa"/>
            <w:gridSpan w:val="3"/>
            <w:shd w:val="clear" w:color="auto" w:fill="auto"/>
            <w:noWrap/>
            <w:hideMark/>
          </w:tcPr>
          <w:p w14:paraId="0A769A81" w14:textId="2881DBDE" w:rsidR="00984800" w:rsidRPr="00984800" w:rsidRDefault="00984800" w:rsidP="00984800">
            <w:pPr>
              <w:spacing w:after="0" w:line="240" w:lineRule="auto"/>
              <w:rPr>
                <w:rFonts w:ascii="Times New Roman" w:eastAsia="Times New Roman" w:hAnsi="Times New Roman" w:cs="Times New Roman"/>
                <w:b/>
                <w:i/>
                <w:sz w:val="20"/>
                <w:szCs w:val="20"/>
              </w:rPr>
            </w:pPr>
            <w:r w:rsidRPr="00984800">
              <w:rPr>
                <w:rFonts w:ascii="Times New Roman" w:eastAsia="Times New Roman" w:hAnsi="Times New Roman" w:cs="Times New Roman"/>
                <w:b/>
                <w:i/>
                <w:color w:val="000000"/>
                <w:sz w:val="20"/>
                <w:szCs w:val="20"/>
              </w:rPr>
              <w:t>Social–environmental outcomes</w:t>
            </w:r>
          </w:p>
        </w:tc>
      </w:tr>
      <w:tr w:rsidR="00984800" w:rsidRPr="00984800" w14:paraId="7169E37A" w14:textId="77777777" w:rsidTr="00984800">
        <w:trPr>
          <w:trHeight w:val="285"/>
        </w:trPr>
        <w:tc>
          <w:tcPr>
            <w:tcW w:w="2155" w:type="dxa"/>
            <w:shd w:val="clear" w:color="auto" w:fill="auto"/>
            <w:noWrap/>
            <w:hideMark/>
          </w:tcPr>
          <w:p w14:paraId="626A7C89"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 xml:space="preserve">Bullied </w:t>
            </w:r>
          </w:p>
        </w:tc>
        <w:tc>
          <w:tcPr>
            <w:tcW w:w="8010" w:type="dxa"/>
            <w:shd w:val="clear" w:color="auto" w:fill="auto"/>
            <w:noWrap/>
            <w:hideMark/>
          </w:tcPr>
          <w:p w14:paraId="2A388717"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During the past 30 days, on how many days were you bullied?”</w:t>
            </w:r>
          </w:p>
        </w:tc>
        <w:tc>
          <w:tcPr>
            <w:tcW w:w="4320" w:type="dxa"/>
            <w:shd w:val="clear" w:color="auto" w:fill="auto"/>
            <w:noWrap/>
            <w:hideMark/>
          </w:tcPr>
          <w:p w14:paraId="55A33660"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 xml:space="preserve">“1=0 days to 7=All 30 days (coded 1=0, 2–7=1)” </w:t>
            </w:r>
          </w:p>
        </w:tc>
      </w:tr>
      <w:tr w:rsidR="00984800" w:rsidRPr="00984800" w14:paraId="1EE8572A" w14:textId="77777777" w:rsidTr="00984800">
        <w:trPr>
          <w:trHeight w:val="285"/>
        </w:trPr>
        <w:tc>
          <w:tcPr>
            <w:tcW w:w="2155" w:type="dxa"/>
            <w:shd w:val="clear" w:color="auto" w:fill="auto"/>
            <w:noWrap/>
            <w:hideMark/>
          </w:tcPr>
          <w:p w14:paraId="0648C106"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 xml:space="preserve">Physically attacked </w:t>
            </w:r>
          </w:p>
        </w:tc>
        <w:tc>
          <w:tcPr>
            <w:tcW w:w="8010" w:type="dxa"/>
            <w:shd w:val="clear" w:color="auto" w:fill="auto"/>
            <w:noWrap/>
            <w:hideMark/>
          </w:tcPr>
          <w:p w14:paraId="3021C6D7"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 xml:space="preserve">“During the past 12 months, how many times were you physically attacked?” </w:t>
            </w:r>
          </w:p>
        </w:tc>
        <w:tc>
          <w:tcPr>
            <w:tcW w:w="4320" w:type="dxa"/>
            <w:shd w:val="clear" w:color="auto" w:fill="auto"/>
            <w:noWrap/>
            <w:hideMark/>
          </w:tcPr>
          <w:p w14:paraId="1AD600C5"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 xml:space="preserve">“1=0 times to 8=12 or more times (coded 1=0, 2–8=1)” </w:t>
            </w:r>
          </w:p>
        </w:tc>
      </w:tr>
      <w:tr w:rsidR="00984800" w:rsidRPr="00984800" w14:paraId="6250802A" w14:textId="77777777" w:rsidTr="00984800">
        <w:trPr>
          <w:trHeight w:val="285"/>
        </w:trPr>
        <w:tc>
          <w:tcPr>
            <w:tcW w:w="2155" w:type="dxa"/>
            <w:shd w:val="clear" w:color="auto" w:fill="auto"/>
            <w:noWrap/>
            <w:hideMark/>
          </w:tcPr>
          <w:p w14:paraId="5264B8AE"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 xml:space="preserve">Physically fight </w:t>
            </w:r>
          </w:p>
        </w:tc>
        <w:tc>
          <w:tcPr>
            <w:tcW w:w="8010" w:type="dxa"/>
            <w:shd w:val="clear" w:color="auto" w:fill="auto"/>
            <w:noWrap/>
            <w:hideMark/>
          </w:tcPr>
          <w:p w14:paraId="7D0DBD8E"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During the past 12 months, how many times were you in a physical fight?”</w:t>
            </w:r>
          </w:p>
        </w:tc>
        <w:tc>
          <w:tcPr>
            <w:tcW w:w="4320" w:type="dxa"/>
            <w:shd w:val="clear" w:color="auto" w:fill="auto"/>
            <w:noWrap/>
            <w:hideMark/>
          </w:tcPr>
          <w:p w14:paraId="132DE255"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1=0 times to 8=12 or more times (coded 1=0, 2–8=1)”</w:t>
            </w:r>
          </w:p>
        </w:tc>
      </w:tr>
      <w:tr w:rsidR="00984800" w:rsidRPr="00984800" w14:paraId="64B77B26" w14:textId="77777777" w:rsidTr="00984800">
        <w:trPr>
          <w:trHeight w:val="285"/>
        </w:trPr>
        <w:tc>
          <w:tcPr>
            <w:tcW w:w="2155" w:type="dxa"/>
            <w:shd w:val="clear" w:color="auto" w:fill="auto"/>
            <w:noWrap/>
            <w:hideMark/>
          </w:tcPr>
          <w:p w14:paraId="360D53FA"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 xml:space="preserve">Passive smoking </w:t>
            </w:r>
          </w:p>
        </w:tc>
        <w:tc>
          <w:tcPr>
            <w:tcW w:w="8010" w:type="dxa"/>
            <w:shd w:val="clear" w:color="auto" w:fill="auto"/>
            <w:noWrap/>
            <w:hideMark/>
          </w:tcPr>
          <w:p w14:paraId="385B6620"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During the past 7 days, on how many days have people smoked in your presence?”</w:t>
            </w:r>
          </w:p>
        </w:tc>
        <w:tc>
          <w:tcPr>
            <w:tcW w:w="4320" w:type="dxa"/>
            <w:shd w:val="clear" w:color="auto" w:fill="auto"/>
            <w:noWrap/>
            <w:hideMark/>
          </w:tcPr>
          <w:p w14:paraId="2569BE55"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1=0 days to 5=all 7 days (coded 1=0, 2–5=1)”</w:t>
            </w:r>
          </w:p>
        </w:tc>
      </w:tr>
      <w:tr w:rsidR="00984800" w:rsidRPr="00984800" w14:paraId="53D3437B" w14:textId="77777777" w:rsidTr="00984800">
        <w:trPr>
          <w:trHeight w:val="285"/>
        </w:trPr>
        <w:tc>
          <w:tcPr>
            <w:tcW w:w="2155" w:type="dxa"/>
            <w:shd w:val="clear" w:color="auto" w:fill="auto"/>
            <w:noWrap/>
            <w:hideMark/>
          </w:tcPr>
          <w:p w14:paraId="6DFC4A73"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lastRenderedPageBreak/>
              <w:t xml:space="preserve">School truancy </w:t>
            </w:r>
          </w:p>
        </w:tc>
        <w:tc>
          <w:tcPr>
            <w:tcW w:w="8010" w:type="dxa"/>
            <w:shd w:val="clear" w:color="auto" w:fill="auto"/>
            <w:noWrap/>
            <w:hideMark/>
          </w:tcPr>
          <w:p w14:paraId="02C12254"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During the past 30 days, on how many days did you miss classes or school without permission?”</w:t>
            </w:r>
          </w:p>
        </w:tc>
        <w:tc>
          <w:tcPr>
            <w:tcW w:w="4320" w:type="dxa"/>
            <w:shd w:val="clear" w:color="auto" w:fill="auto"/>
            <w:noWrap/>
            <w:hideMark/>
          </w:tcPr>
          <w:p w14:paraId="464EB06E"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1=0 days to 5= 10 or more days (1=1, 2–5=0)”</w:t>
            </w:r>
          </w:p>
        </w:tc>
      </w:tr>
      <w:tr w:rsidR="00984800" w:rsidRPr="00984800" w14:paraId="1012BFBF" w14:textId="77777777" w:rsidTr="00984800">
        <w:trPr>
          <w:trHeight w:val="285"/>
        </w:trPr>
        <w:tc>
          <w:tcPr>
            <w:tcW w:w="14485" w:type="dxa"/>
            <w:gridSpan w:val="3"/>
            <w:shd w:val="clear" w:color="auto" w:fill="auto"/>
            <w:noWrap/>
            <w:hideMark/>
          </w:tcPr>
          <w:p w14:paraId="040006D5" w14:textId="24B60D54" w:rsidR="00984800" w:rsidRPr="00984800" w:rsidRDefault="00984800" w:rsidP="00984800">
            <w:pPr>
              <w:spacing w:after="0" w:line="240" w:lineRule="auto"/>
              <w:rPr>
                <w:rFonts w:ascii="Times New Roman" w:eastAsia="Times New Roman" w:hAnsi="Times New Roman" w:cs="Times New Roman"/>
                <w:b/>
                <w:i/>
                <w:sz w:val="20"/>
                <w:szCs w:val="20"/>
              </w:rPr>
            </w:pPr>
            <w:r w:rsidRPr="00984800">
              <w:rPr>
                <w:rFonts w:ascii="Times New Roman" w:eastAsia="Times New Roman" w:hAnsi="Times New Roman" w:cs="Times New Roman"/>
                <w:b/>
                <w:i/>
                <w:color w:val="000000"/>
                <w:sz w:val="20"/>
                <w:szCs w:val="20"/>
              </w:rPr>
              <w:t>Health risk behaviors outcomes</w:t>
            </w:r>
          </w:p>
        </w:tc>
      </w:tr>
      <w:tr w:rsidR="00984800" w:rsidRPr="00984800" w14:paraId="590670EA" w14:textId="77777777" w:rsidTr="00984800">
        <w:trPr>
          <w:trHeight w:val="285"/>
        </w:trPr>
        <w:tc>
          <w:tcPr>
            <w:tcW w:w="2155" w:type="dxa"/>
            <w:shd w:val="clear" w:color="auto" w:fill="auto"/>
            <w:noWrap/>
            <w:hideMark/>
          </w:tcPr>
          <w:p w14:paraId="3A52B5DD"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 xml:space="preserve">Current smoking </w:t>
            </w:r>
          </w:p>
        </w:tc>
        <w:tc>
          <w:tcPr>
            <w:tcW w:w="8010" w:type="dxa"/>
            <w:shd w:val="clear" w:color="auto" w:fill="auto"/>
            <w:noWrap/>
            <w:hideMark/>
          </w:tcPr>
          <w:p w14:paraId="1217B0F6"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During the past 30 days, on how many days did you smoke at least one cigarette?</w:t>
            </w:r>
          </w:p>
        </w:tc>
        <w:tc>
          <w:tcPr>
            <w:tcW w:w="4320" w:type="dxa"/>
            <w:shd w:val="clear" w:color="auto" w:fill="auto"/>
            <w:noWrap/>
            <w:hideMark/>
          </w:tcPr>
          <w:p w14:paraId="31EC8065"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1=0 days to 7=All 30 days (coded 1=0 and 2–7=1)”</w:t>
            </w:r>
          </w:p>
        </w:tc>
      </w:tr>
      <w:tr w:rsidR="00984800" w:rsidRPr="00984800" w14:paraId="7C584B88" w14:textId="77777777" w:rsidTr="00984800">
        <w:trPr>
          <w:trHeight w:val="285"/>
        </w:trPr>
        <w:tc>
          <w:tcPr>
            <w:tcW w:w="2155" w:type="dxa"/>
            <w:shd w:val="clear" w:color="auto" w:fill="auto"/>
            <w:noWrap/>
            <w:hideMark/>
          </w:tcPr>
          <w:p w14:paraId="6726B31F"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 xml:space="preserve">Current tobacco use </w:t>
            </w:r>
          </w:p>
        </w:tc>
        <w:tc>
          <w:tcPr>
            <w:tcW w:w="8010" w:type="dxa"/>
            <w:shd w:val="clear" w:color="auto" w:fill="auto"/>
            <w:noWrap/>
            <w:hideMark/>
          </w:tcPr>
          <w:p w14:paraId="52B29E9A"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During the past 30 days, on how many days did you use any tobacco products other than cigarettes, such as biri, jarda, tobacco leaf, gul, or shisha?”</w:t>
            </w:r>
          </w:p>
        </w:tc>
        <w:tc>
          <w:tcPr>
            <w:tcW w:w="4320" w:type="dxa"/>
            <w:shd w:val="clear" w:color="auto" w:fill="auto"/>
            <w:noWrap/>
            <w:hideMark/>
          </w:tcPr>
          <w:p w14:paraId="297B5AD4"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1=0 days to 7=All 30 days (coded 1=0 and 2–7=1)”</w:t>
            </w:r>
          </w:p>
        </w:tc>
      </w:tr>
      <w:tr w:rsidR="00984800" w:rsidRPr="00984800" w14:paraId="55811D2F" w14:textId="77777777" w:rsidTr="00984800">
        <w:trPr>
          <w:trHeight w:val="285"/>
        </w:trPr>
        <w:tc>
          <w:tcPr>
            <w:tcW w:w="2155" w:type="dxa"/>
            <w:shd w:val="clear" w:color="auto" w:fill="auto"/>
            <w:noWrap/>
            <w:hideMark/>
          </w:tcPr>
          <w:p w14:paraId="62569C69"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 xml:space="preserve">Physical inactivity </w:t>
            </w:r>
          </w:p>
        </w:tc>
        <w:tc>
          <w:tcPr>
            <w:tcW w:w="8010" w:type="dxa"/>
            <w:shd w:val="clear" w:color="auto" w:fill="auto"/>
            <w:noWrap/>
            <w:hideMark/>
          </w:tcPr>
          <w:p w14:paraId="2FBB59AA"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Physical activity is any activity that increases your heart rate and makes you get out of breath some of the time. Physical activity can be done in sports, playing with friends, or walking to school. Some examples of physical activity are running, fast walking, biking, dancing, football, swimming, baseball, and cross–fit. During the past 7 days, on how many days were you physically active for a total of at least 60 minutes per day?”</w:t>
            </w:r>
          </w:p>
        </w:tc>
        <w:tc>
          <w:tcPr>
            <w:tcW w:w="4320" w:type="dxa"/>
            <w:shd w:val="clear" w:color="auto" w:fill="auto"/>
            <w:noWrap/>
            <w:hideMark/>
          </w:tcPr>
          <w:p w14:paraId="416B895A"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0=0 days to 7=7 days (coded 1–7=0 and 8=1)”</w:t>
            </w:r>
          </w:p>
        </w:tc>
      </w:tr>
      <w:tr w:rsidR="00984800" w:rsidRPr="00984800" w14:paraId="00426AD1" w14:textId="77777777" w:rsidTr="00984800">
        <w:trPr>
          <w:trHeight w:val="285"/>
        </w:trPr>
        <w:tc>
          <w:tcPr>
            <w:tcW w:w="2155" w:type="dxa"/>
            <w:shd w:val="clear" w:color="auto" w:fill="auto"/>
            <w:noWrap/>
            <w:hideMark/>
          </w:tcPr>
          <w:p w14:paraId="55496598"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Leisure time sedentary behavior</w:t>
            </w:r>
          </w:p>
        </w:tc>
        <w:tc>
          <w:tcPr>
            <w:tcW w:w="8010" w:type="dxa"/>
            <w:shd w:val="clear" w:color="auto" w:fill="auto"/>
            <w:noWrap/>
            <w:hideMark/>
          </w:tcPr>
          <w:p w14:paraId="7BCB6A08"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How much time do you spend during a typical or usual day sitting and watching television, playing computer games, talking with friends, or doing other sitting activities, such as using the computer or cell phone?”</w:t>
            </w:r>
          </w:p>
        </w:tc>
        <w:tc>
          <w:tcPr>
            <w:tcW w:w="4320" w:type="dxa"/>
            <w:shd w:val="clear" w:color="auto" w:fill="auto"/>
            <w:noWrap/>
            <w:hideMark/>
          </w:tcPr>
          <w:p w14:paraId="45AFB1BD"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1=Less than 1 hour per day... 3= 3 to 4</w:t>
            </w:r>
          </w:p>
        </w:tc>
      </w:tr>
      <w:tr w:rsidR="00984800" w:rsidRPr="00984800" w14:paraId="747E4B18" w14:textId="77777777" w:rsidTr="00984800">
        <w:trPr>
          <w:trHeight w:val="285"/>
        </w:trPr>
        <w:tc>
          <w:tcPr>
            <w:tcW w:w="2155" w:type="dxa"/>
            <w:shd w:val="clear" w:color="auto" w:fill="auto"/>
            <w:noWrap/>
            <w:hideMark/>
          </w:tcPr>
          <w:p w14:paraId="0F088E86"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lang w:eastAsia="en-ZA"/>
              </w:rPr>
              <w:t>Fast food consumption</w:t>
            </w:r>
          </w:p>
        </w:tc>
        <w:tc>
          <w:tcPr>
            <w:tcW w:w="8010" w:type="dxa"/>
            <w:shd w:val="clear" w:color="auto" w:fill="auto"/>
            <w:noWrap/>
            <w:hideMark/>
          </w:tcPr>
          <w:p w14:paraId="56505FCE" w14:textId="69C0B500"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 xml:space="preserve">“During the past 7 days, on how many days did you eat food from a fast food restaurant, such as </w:t>
            </w:r>
            <w:r w:rsidR="00B37FBF">
              <w:rPr>
                <w:rFonts w:ascii="Times New Roman" w:eastAsia="Times New Roman" w:hAnsi="Times New Roman" w:cs="Times New Roman"/>
                <w:color w:val="000000"/>
                <w:sz w:val="20"/>
                <w:szCs w:val="20"/>
              </w:rPr>
              <w:t>country-specific</w:t>
            </w:r>
            <w:r w:rsidRPr="00984800">
              <w:rPr>
                <w:rFonts w:ascii="Times New Roman" w:eastAsia="Times New Roman" w:hAnsi="Times New Roman" w:cs="Times New Roman"/>
                <w:color w:val="000000"/>
                <w:sz w:val="20"/>
                <w:szCs w:val="20"/>
              </w:rPr>
              <w:t xml:space="preserve"> examples?”</w:t>
            </w:r>
          </w:p>
        </w:tc>
        <w:tc>
          <w:tcPr>
            <w:tcW w:w="4320" w:type="dxa"/>
            <w:shd w:val="clear" w:color="auto" w:fill="auto"/>
            <w:noWrap/>
            <w:hideMark/>
          </w:tcPr>
          <w:p w14:paraId="647841B9"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1=0 days to 8=7 days (coded 1–2=0, 3–8=1)”</w:t>
            </w:r>
          </w:p>
        </w:tc>
      </w:tr>
      <w:tr w:rsidR="00984800" w:rsidRPr="00984800" w14:paraId="6F447A97" w14:textId="77777777" w:rsidTr="00984800">
        <w:trPr>
          <w:trHeight w:val="285"/>
        </w:trPr>
        <w:tc>
          <w:tcPr>
            <w:tcW w:w="2155" w:type="dxa"/>
            <w:shd w:val="clear" w:color="auto" w:fill="auto"/>
            <w:noWrap/>
            <w:hideMark/>
          </w:tcPr>
          <w:p w14:paraId="2C13BF59"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 xml:space="preserve">Soft drink intake </w:t>
            </w:r>
          </w:p>
        </w:tc>
        <w:tc>
          <w:tcPr>
            <w:tcW w:w="8010" w:type="dxa"/>
            <w:shd w:val="clear" w:color="auto" w:fill="auto"/>
            <w:noWrap/>
            <w:hideMark/>
          </w:tcPr>
          <w:p w14:paraId="0CA074E7" w14:textId="195A4A11"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 xml:space="preserve">“During the past 30 days, how many times per day did you usually drink carbonated soft drinks, such as </w:t>
            </w:r>
            <w:r w:rsidR="00B37FBF">
              <w:rPr>
                <w:rFonts w:ascii="Times New Roman" w:eastAsia="Times New Roman" w:hAnsi="Times New Roman" w:cs="Times New Roman"/>
                <w:color w:val="000000"/>
                <w:sz w:val="20"/>
                <w:szCs w:val="20"/>
              </w:rPr>
              <w:t>country-specific</w:t>
            </w:r>
            <w:r w:rsidRPr="00984800">
              <w:rPr>
                <w:rFonts w:ascii="Times New Roman" w:eastAsia="Times New Roman" w:hAnsi="Times New Roman" w:cs="Times New Roman"/>
                <w:color w:val="000000"/>
                <w:sz w:val="20"/>
                <w:szCs w:val="20"/>
              </w:rPr>
              <w:t xml:space="preserve"> examples? (Do not include diet soft drinks.)”</w:t>
            </w:r>
          </w:p>
        </w:tc>
        <w:tc>
          <w:tcPr>
            <w:tcW w:w="4320" w:type="dxa"/>
            <w:shd w:val="clear" w:color="auto" w:fill="auto"/>
            <w:noWrap/>
            <w:hideMark/>
          </w:tcPr>
          <w:p w14:paraId="02B184E8"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1=0 times to 7=5 or more times (coded 1–4=0, 5–7=1)”</w:t>
            </w:r>
          </w:p>
        </w:tc>
      </w:tr>
      <w:tr w:rsidR="00984800" w:rsidRPr="00984800" w14:paraId="54E94F77" w14:textId="77777777" w:rsidTr="00984800">
        <w:trPr>
          <w:trHeight w:val="285"/>
        </w:trPr>
        <w:tc>
          <w:tcPr>
            <w:tcW w:w="2155" w:type="dxa"/>
            <w:shd w:val="clear" w:color="auto" w:fill="auto"/>
            <w:noWrap/>
            <w:hideMark/>
          </w:tcPr>
          <w:p w14:paraId="311FE98C"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 xml:space="preserve">Fruits intake </w:t>
            </w:r>
          </w:p>
        </w:tc>
        <w:tc>
          <w:tcPr>
            <w:tcW w:w="8010" w:type="dxa"/>
            <w:shd w:val="clear" w:color="auto" w:fill="auto"/>
            <w:noWrap/>
            <w:hideMark/>
          </w:tcPr>
          <w:p w14:paraId="304F5FA0" w14:textId="17491DE2"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 xml:space="preserve">“During the past 30 days, how many times per day did you usually eat fruit such as </w:t>
            </w:r>
            <w:r w:rsidR="00B37FBF">
              <w:rPr>
                <w:rFonts w:ascii="Times New Roman" w:eastAsia="Times New Roman" w:hAnsi="Times New Roman" w:cs="Times New Roman"/>
                <w:color w:val="000000"/>
                <w:sz w:val="20"/>
                <w:szCs w:val="20"/>
              </w:rPr>
              <w:t>country-specific</w:t>
            </w:r>
            <w:r w:rsidRPr="00984800">
              <w:rPr>
                <w:rFonts w:ascii="Times New Roman" w:eastAsia="Times New Roman" w:hAnsi="Times New Roman" w:cs="Times New Roman"/>
                <w:color w:val="000000"/>
                <w:sz w:val="20"/>
                <w:szCs w:val="20"/>
              </w:rPr>
              <w:t xml:space="preserve"> examples?”</w:t>
            </w:r>
          </w:p>
        </w:tc>
        <w:tc>
          <w:tcPr>
            <w:tcW w:w="4320" w:type="dxa"/>
            <w:shd w:val="clear" w:color="auto" w:fill="auto"/>
            <w:noWrap/>
            <w:hideMark/>
          </w:tcPr>
          <w:p w14:paraId="701446B4"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1=I did not eat fruit during the past 30</w:t>
            </w:r>
          </w:p>
        </w:tc>
      </w:tr>
      <w:tr w:rsidR="00984800" w:rsidRPr="00984800" w14:paraId="078D752E" w14:textId="77777777" w:rsidTr="00984800">
        <w:trPr>
          <w:trHeight w:val="285"/>
        </w:trPr>
        <w:tc>
          <w:tcPr>
            <w:tcW w:w="2155" w:type="dxa"/>
            <w:tcBorders>
              <w:bottom w:val="single" w:sz="4" w:space="0" w:color="auto"/>
            </w:tcBorders>
            <w:shd w:val="clear" w:color="auto" w:fill="auto"/>
            <w:noWrap/>
            <w:hideMark/>
          </w:tcPr>
          <w:p w14:paraId="159A6D9D" w14:textId="03CFE36E" w:rsidR="00984800" w:rsidRPr="00984800" w:rsidRDefault="00577641" w:rsidP="00984800">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Vegetable</w:t>
            </w:r>
            <w:r w:rsidR="00984800" w:rsidRPr="00984800">
              <w:rPr>
                <w:rFonts w:ascii="Times New Roman" w:eastAsia="Times New Roman" w:hAnsi="Times New Roman" w:cs="Times New Roman"/>
                <w:color w:val="000000"/>
                <w:sz w:val="20"/>
                <w:szCs w:val="20"/>
              </w:rPr>
              <w:t xml:space="preserve"> intake </w:t>
            </w:r>
          </w:p>
        </w:tc>
        <w:tc>
          <w:tcPr>
            <w:tcW w:w="8010" w:type="dxa"/>
            <w:tcBorders>
              <w:bottom w:val="single" w:sz="4" w:space="0" w:color="auto"/>
            </w:tcBorders>
            <w:shd w:val="clear" w:color="auto" w:fill="auto"/>
            <w:noWrap/>
            <w:hideMark/>
          </w:tcPr>
          <w:p w14:paraId="606BCA4B" w14:textId="2492E821"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 xml:space="preserve">“During the past 30 days, how many times per day did you usually eat vegetables, such as </w:t>
            </w:r>
            <w:r w:rsidR="00B37FBF">
              <w:rPr>
                <w:rFonts w:ascii="Times New Roman" w:eastAsia="Times New Roman" w:hAnsi="Times New Roman" w:cs="Times New Roman"/>
                <w:color w:val="000000"/>
                <w:sz w:val="20"/>
                <w:szCs w:val="20"/>
              </w:rPr>
              <w:t>country-specific</w:t>
            </w:r>
            <w:r w:rsidRPr="00984800">
              <w:rPr>
                <w:rFonts w:ascii="Times New Roman" w:eastAsia="Times New Roman" w:hAnsi="Times New Roman" w:cs="Times New Roman"/>
                <w:color w:val="000000"/>
                <w:sz w:val="20"/>
                <w:szCs w:val="20"/>
              </w:rPr>
              <w:t xml:space="preserve"> examples?”</w:t>
            </w:r>
          </w:p>
        </w:tc>
        <w:tc>
          <w:tcPr>
            <w:tcW w:w="4320" w:type="dxa"/>
            <w:tcBorders>
              <w:bottom w:val="single" w:sz="4" w:space="0" w:color="auto"/>
            </w:tcBorders>
            <w:shd w:val="clear" w:color="auto" w:fill="auto"/>
            <w:noWrap/>
            <w:hideMark/>
          </w:tcPr>
          <w:p w14:paraId="223C8A2C" w14:textId="77777777" w:rsidR="00984800" w:rsidRPr="00984800" w:rsidRDefault="00984800" w:rsidP="00984800">
            <w:pPr>
              <w:spacing w:after="0" w:line="240" w:lineRule="auto"/>
              <w:rPr>
                <w:rFonts w:ascii="Times New Roman" w:eastAsia="Times New Roman" w:hAnsi="Times New Roman" w:cs="Times New Roman"/>
                <w:color w:val="000000"/>
                <w:sz w:val="20"/>
                <w:szCs w:val="20"/>
              </w:rPr>
            </w:pPr>
            <w:r w:rsidRPr="00984800">
              <w:rPr>
                <w:rFonts w:ascii="Times New Roman" w:eastAsia="Times New Roman" w:hAnsi="Times New Roman" w:cs="Times New Roman"/>
                <w:color w:val="000000"/>
                <w:sz w:val="20"/>
                <w:szCs w:val="20"/>
              </w:rPr>
              <w:t>“1=I did not eat vegetable during the past 30 days to 7=5 or more times per day”</w:t>
            </w:r>
          </w:p>
        </w:tc>
      </w:tr>
    </w:tbl>
    <w:p w14:paraId="7916C895" w14:textId="7325B61A" w:rsidR="00984800" w:rsidRDefault="00984800" w:rsidP="002B3123">
      <w:pPr>
        <w:rPr>
          <w:rFonts w:ascii="Times New Roman" w:hAnsi="Times New Roman" w:cs="Times New Roman"/>
          <w:sz w:val="24"/>
          <w:szCs w:val="28"/>
        </w:rPr>
      </w:pPr>
    </w:p>
    <w:p w14:paraId="08C8097F" w14:textId="77777777" w:rsidR="00984800" w:rsidRPr="001F6C99" w:rsidRDefault="00984800" w:rsidP="002B3123">
      <w:pPr>
        <w:rPr>
          <w:rFonts w:ascii="Times New Roman" w:hAnsi="Times New Roman" w:cs="Times New Roman"/>
          <w:sz w:val="24"/>
          <w:szCs w:val="28"/>
        </w:rPr>
      </w:pPr>
    </w:p>
    <w:sectPr w:rsidR="00984800" w:rsidRPr="001F6C99" w:rsidSect="00726CFE">
      <w:headerReference w:type="default" r:id="rId7"/>
      <w:footerReference w:type="default" r:id="rId8"/>
      <w:pgSz w:w="16834" w:h="11909"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843992" w14:textId="77777777" w:rsidR="00B710F7" w:rsidRDefault="00B710F7" w:rsidP="00230B8C">
      <w:pPr>
        <w:spacing w:after="0" w:line="240" w:lineRule="auto"/>
      </w:pPr>
      <w:r>
        <w:separator/>
      </w:r>
    </w:p>
  </w:endnote>
  <w:endnote w:type="continuationSeparator" w:id="0">
    <w:p w14:paraId="44C4C7AB" w14:textId="77777777" w:rsidR="00B710F7" w:rsidRDefault="00B710F7" w:rsidP="00230B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imesNewRomanPSMT">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4801910"/>
      <w:docPartObj>
        <w:docPartGallery w:val="Page Numbers (Bottom of Page)"/>
        <w:docPartUnique/>
      </w:docPartObj>
    </w:sdtPr>
    <w:sdtContent>
      <w:sdt>
        <w:sdtPr>
          <w:id w:val="-1769616900"/>
          <w:docPartObj>
            <w:docPartGallery w:val="Page Numbers (Top of Page)"/>
            <w:docPartUnique/>
          </w:docPartObj>
        </w:sdtPr>
        <w:sdtContent>
          <w:p w14:paraId="7B61828B" w14:textId="09D80A1F" w:rsidR="003D707C" w:rsidRDefault="003D707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940CF3">
              <w:rPr>
                <w:b/>
                <w:bCs/>
                <w:noProof/>
              </w:rPr>
              <w:t>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40CF3">
              <w:rPr>
                <w:b/>
                <w:bCs/>
                <w:noProof/>
              </w:rPr>
              <w:t>8</w:t>
            </w:r>
            <w:r>
              <w:rPr>
                <w:b/>
                <w:bCs/>
                <w:sz w:val="24"/>
                <w:szCs w:val="24"/>
              </w:rPr>
              <w:fldChar w:fldCharType="end"/>
            </w:r>
          </w:p>
        </w:sdtContent>
      </w:sdt>
    </w:sdtContent>
  </w:sdt>
  <w:p w14:paraId="66DA142B" w14:textId="77777777" w:rsidR="003D707C" w:rsidRDefault="003D70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393E7" w14:textId="77777777" w:rsidR="00B710F7" w:rsidRDefault="00B710F7" w:rsidP="00230B8C">
      <w:pPr>
        <w:spacing w:after="0" w:line="240" w:lineRule="auto"/>
      </w:pPr>
      <w:r>
        <w:separator/>
      </w:r>
    </w:p>
  </w:footnote>
  <w:footnote w:type="continuationSeparator" w:id="0">
    <w:p w14:paraId="43DFF206" w14:textId="77777777" w:rsidR="00B710F7" w:rsidRDefault="00B710F7" w:rsidP="00230B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2BAAA" w14:textId="77777777" w:rsidR="003D707C" w:rsidRPr="005C01E3" w:rsidRDefault="003D707C">
    <w:pPr>
      <w:pStyle w:val="Header"/>
      <w:rPr>
        <w:color w:val="A6A6A6" w:themeColor="background1" w:themeShade="A6"/>
      </w:rPr>
    </w:pPr>
    <w:r w:rsidRPr="005C01E3">
      <w:rPr>
        <w:color w:val="A6A6A6" w:themeColor="background1" w:themeShade="A6"/>
      </w:rPr>
      <w:t>Gender and Spatial variation of loneliness among national samples of adolescents in three countries of south Asia: Prevalence and its correlate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1MDExMjYwMzawNDVR0lEKTi0uzszPAykwsqwFAPI8n3gtAAAA"/>
  </w:docVars>
  <w:rsids>
    <w:rsidRoot w:val="00D54EEB"/>
    <w:rsid w:val="00012C05"/>
    <w:rsid w:val="0001468F"/>
    <w:rsid w:val="00020628"/>
    <w:rsid w:val="00021283"/>
    <w:rsid w:val="0004101E"/>
    <w:rsid w:val="00042428"/>
    <w:rsid w:val="00045643"/>
    <w:rsid w:val="00063D53"/>
    <w:rsid w:val="000740A3"/>
    <w:rsid w:val="00077502"/>
    <w:rsid w:val="00083A28"/>
    <w:rsid w:val="000A5414"/>
    <w:rsid w:val="000B7969"/>
    <w:rsid w:val="000C68E5"/>
    <w:rsid w:val="000D744F"/>
    <w:rsid w:val="000E21E8"/>
    <w:rsid w:val="000F4E47"/>
    <w:rsid w:val="000F62A2"/>
    <w:rsid w:val="00100E07"/>
    <w:rsid w:val="00133781"/>
    <w:rsid w:val="00150C3C"/>
    <w:rsid w:val="0016562D"/>
    <w:rsid w:val="00166188"/>
    <w:rsid w:val="00172DAB"/>
    <w:rsid w:val="001768C7"/>
    <w:rsid w:val="00182904"/>
    <w:rsid w:val="0019155E"/>
    <w:rsid w:val="001A06B5"/>
    <w:rsid w:val="001A6692"/>
    <w:rsid w:val="001C3D95"/>
    <w:rsid w:val="001D4B08"/>
    <w:rsid w:val="001D60CA"/>
    <w:rsid w:val="001F6C99"/>
    <w:rsid w:val="002046E1"/>
    <w:rsid w:val="002064AC"/>
    <w:rsid w:val="002144BE"/>
    <w:rsid w:val="002234CA"/>
    <w:rsid w:val="00226A12"/>
    <w:rsid w:val="00230B2C"/>
    <w:rsid w:val="00230B8C"/>
    <w:rsid w:val="00241309"/>
    <w:rsid w:val="002572EE"/>
    <w:rsid w:val="0026176B"/>
    <w:rsid w:val="00267221"/>
    <w:rsid w:val="00280C6A"/>
    <w:rsid w:val="00281A1F"/>
    <w:rsid w:val="00281CDD"/>
    <w:rsid w:val="00283CCE"/>
    <w:rsid w:val="00284BF1"/>
    <w:rsid w:val="0029651C"/>
    <w:rsid w:val="002A4A61"/>
    <w:rsid w:val="002B3123"/>
    <w:rsid w:val="002B4EC2"/>
    <w:rsid w:val="002C75CD"/>
    <w:rsid w:val="002E22CF"/>
    <w:rsid w:val="002F0D2B"/>
    <w:rsid w:val="003007C4"/>
    <w:rsid w:val="00312F72"/>
    <w:rsid w:val="003500C8"/>
    <w:rsid w:val="00364BC2"/>
    <w:rsid w:val="003938FC"/>
    <w:rsid w:val="003A2B27"/>
    <w:rsid w:val="003A3919"/>
    <w:rsid w:val="003A55B6"/>
    <w:rsid w:val="003B063D"/>
    <w:rsid w:val="003C022A"/>
    <w:rsid w:val="003C12E9"/>
    <w:rsid w:val="003C52C5"/>
    <w:rsid w:val="003C747A"/>
    <w:rsid w:val="003D0BE3"/>
    <w:rsid w:val="003D17CD"/>
    <w:rsid w:val="003D389E"/>
    <w:rsid w:val="003D707C"/>
    <w:rsid w:val="00403895"/>
    <w:rsid w:val="00451383"/>
    <w:rsid w:val="00461E27"/>
    <w:rsid w:val="004624FD"/>
    <w:rsid w:val="004776F5"/>
    <w:rsid w:val="0049461D"/>
    <w:rsid w:val="004B0B1E"/>
    <w:rsid w:val="004B0DDD"/>
    <w:rsid w:val="004C11DB"/>
    <w:rsid w:val="004C22FD"/>
    <w:rsid w:val="004D1CEE"/>
    <w:rsid w:val="004E4379"/>
    <w:rsid w:val="004E55CE"/>
    <w:rsid w:val="004F7661"/>
    <w:rsid w:val="00506BC2"/>
    <w:rsid w:val="00506BD9"/>
    <w:rsid w:val="00507546"/>
    <w:rsid w:val="00523716"/>
    <w:rsid w:val="00530C2E"/>
    <w:rsid w:val="00535954"/>
    <w:rsid w:val="00537442"/>
    <w:rsid w:val="0054427D"/>
    <w:rsid w:val="00545F0D"/>
    <w:rsid w:val="00546ECD"/>
    <w:rsid w:val="005505F5"/>
    <w:rsid w:val="00550EDC"/>
    <w:rsid w:val="005515C4"/>
    <w:rsid w:val="00551B7B"/>
    <w:rsid w:val="00560D1F"/>
    <w:rsid w:val="00566136"/>
    <w:rsid w:val="005665D7"/>
    <w:rsid w:val="0057717F"/>
    <w:rsid w:val="00577641"/>
    <w:rsid w:val="0058132E"/>
    <w:rsid w:val="005819E5"/>
    <w:rsid w:val="00583E22"/>
    <w:rsid w:val="005905EE"/>
    <w:rsid w:val="00592B79"/>
    <w:rsid w:val="005941D2"/>
    <w:rsid w:val="005A4FC3"/>
    <w:rsid w:val="005C012D"/>
    <w:rsid w:val="005C01E3"/>
    <w:rsid w:val="005C6610"/>
    <w:rsid w:val="005D67A3"/>
    <w:rsid w:val="005E1FF8"/>
    <w:rsid w:val="005F2B96"/>
    <w:rsid w:val="005F490F"/>
    <w:rsid w:val="005F7F6D"/>
    <w:rsid w:val="00614E25"/>
    <w:rsid w:val="006231C4"/>
    <w:rsid w:val="006319D0"/>
    <w:rsid w:val="006362A2"/>
    <w:rsid w:val="00640B3B"/>
    <w:rsid w:val="00671E65"/>
    <w:rsid w:val="006859C2"/>
    <w:rsid w:val="00686C74"/>
    <w:rsid w:val="00694053"/>
    <w:rsid w:val="006B5FFC"/>
    <w:rsid w:val="006C2361"/>
    <w:rsid w:val="006D01D8"/>
    <w:rsid w:val="006D213F"/>
    <w:rsid w:val="006D479A"/>
    <w:rsid w:val="006E3F87"/>
    <w:rsid w:val="006E6A4C"/>
    <w:rsid w:val="006F379D"/>
    <w:rsid w:val="00721858"/>
    <w:rsid w:val="00722F6E"/>
    <w:rsid w:val="00726CFE"/>
    <w:rsid w:val="007327C9"/>
    <w:rsid w:val="00733649"/>
    <w:rsid w:val="00736988"/>
    <w:rsid w:val="00736F7A"/>
    <w:rsid w:val="007550CD"/>
    <w:rsid w:val="00763AF8"/>
    <w:rsid w:val="007837AB"/>
    <w:rsid w:val="007E2094"/>
    <w:rsid w:val="007E64A5"/>
    <w:rsid w:val="007E6A12"/>
    <w:rsid w:val="00801929"/>
    <w:rsid w:val="00810B5E"/>
    <w:rsid w:val="008128D1"/>
    <w:rsid w:val="0082646D"/>
    <w:rsid w:val="00845078"/>
    <w:rsid w:val="00852961"/>
    <w:rsid w:val="00857165"/>
    <w:rsid w:val="00875EA1"/>
    <w:rsid w:val="008762F5"/>
    <w:rsid w:val="0088016F"/>
    <w:rsid w:val="0089084B"/>
    <w:rsid w:val="00896721"/>
    <w:rsid w:val="008979AE"/>
    <w:rsid w:val="008A7C98"/>
    <w:rsid w:val="008B0092"/>
    <w:rsid w:val="008B700C"/>
    <w:rsid w:val="008E0FE1"/>
    <w:rsid w:val="008F76F6"/>
    <w:rsid w:val="00902F32"/>
    <w:rsid w:val="00932107"/>
    <w:rsid w:val="009344AB"/>
    <w:rsid w:val="00940507"/>
    <w:rsid w:val="00940CF3"/>
    <w:rsid w:val="00941F22"/>
    <w:rsid w:val="0094315B"/>
    <w:rsid w:val="00953714"/>
    <w:rsid w:val="00953D1E"/>
    <w:rsid w:val="00955176"/>
    <w:rsid w:val="0097345C"/>
    <w:rsid w:val="00975B31"/>
    <w:rsid w:val="00984800"/>
    <w:rsid w:val="009A70C7"/>
    <w:rsid w:val="009B0395"/>
    <w:rsid w:val="009C0FCF"/>
    <w:rsid w:val="009C1EA8"/>
    <w:rsid w:val="009C215F"/>
    <w:rsid w:val="009C6BF0"/>
    <w:rsid w:val="009D260A"/>
    <w:rsid w:val="009E381D"/>
    <w:rsid w:val="00A0040B"/>
    <w:rsid w:val="00A025B6"/>
    <w:rsid w:val="00A04045"/>
    <w:rsid w:val="00A06A4B"/>
    <w:rsid w:val="00A06FCE"/>
    <w:rsid w:val="00A1458E"/>
    <w:rsid w:val="00A15AC0"/>
    <w:rsid w:val="00A1600E"/>
    <w:rsid w:val="00A343E5"/>
    <w:rsid w:val="00A368A7"/>
    <w:rsid w:val="00A44F6D"/>
    <w:rsid w:val="00A50E75"/>
    <w:rsid w:val="00A55687"/>
    <w:rsid w:val="00A709DD"/>
    <w:rsid w:val="00A819E2"/>
    <w:rsid w:val="00AA2C5B"/>
    <w:rsid w:val="00AB57B1"/>
    <w:rsid w:val="00AB640B"/>
    <w:rsid w:val="00AC0092"/>
    <w:rsid w:val="00AC139B"/>
    <w:rsid w:val="00AC29FD"/>
    <w:rsid w:val="00AC417E"/>
    <w:rsid w:val="00AD23EB"/>
    <w:rsid w:val="00AD3AF3"/>
    <w:rsid w:val="00AE0563"/>
    <w:rsid w:val="00AE1A33"/>
    <w:rsid w:val="00AF3555"/>
    <w:rsid w:val="00AF3B45"/>
    <w:rsid w:val="00AF457C"/>
    <w:rsid w:val="00AF563A"/>
    <w:rsid w:val="00AF6BE9"/>
    <w:rsid w:val="00B04007"/>
    <w:rsid w:val="00B10075"/>
    <w:rsid w:val="00B168DB"/>
    <w:rsid w:val="00B1777E"/>
    <w:rsid w:val="00B25838"/>
    <w:rsid w:val="00B37FBF"/>
    <w:rsid w:val="00B4076F"/>
    <w:rsid w:val="00B41EFB"/>
    <w:rsid w:val="00B451B4"/>
    <w:rsid w:val="00B54104"/>
    <w:rsid w:val="00B63AFE"/>
    <w:rsid w:val="00B710F7"/>
    <w:rsid w:val="00B751DB"/>
    <w:rsid w:val="00B829CB"/>
    <w:rsid w:val="00B91E6C"/>
    <w:rsid w:val="00B92214"/>
    <w:rsid w:val="00B963A7"/>
    <w:rsid w:val="00B96BE9"/>
    <w:rsid w:val="00BA1AEE"/>
    <w:rsid w:val="00BA3F30"/>
    <w:rsid w:val="00BB68DA"/>
    <w:rsid w:val="00BC26A1"/>
    <w:rsid w:val="00BC3C26"/>
    <w:rsid w:val="00BE468C"/>
    <w:rsid w:val="00BE6F49"/>
    <w:rsid w:val="00BF4A0E"/>
    <w:rsid w:val="00BF60E6"/>
    <w:rsid w:val="00C01C1E"/>
    <w:rsid w:val="00C062ED"/>
    <w:rsid w:val="00C07A58"/>
    <w:rsid w:val="00C20269"/>
    <w:rsid w:val="00C362AE"/>
    <w:rsid w:val="00C42F4D"/>
    <w:rsid w:val="00C634E4"/>
    <w:rsid w:val="00C666E5"/>
    <w:rsid w:val="00C81F08"/>
    <w:rsid w:val="00C93A11"/>
    <w:rsid w:val="00C946D5"/>
    <w:rsid w:val="00C94EBC"/>
    <w:rsid w:val="00C95B01"/>
    <w:rsid w:val="00CB799A"/>
    <w:rsid w:val="00CC42A5"/>
    <w:rsid w:val="00CD4681"/>
    <w:rsid w:val="00CE1CED"/>
    <w:rsid w:val="00CE5100"/>
    <w:rsid w:val="00CE6768"/>
    <w:rsid w:val="00CE69C1"/>
    <w:rsid w:val="00CF6DE4"/>
    <w:rsid w:val="00D035B3"/>
    <w:rsid w:val="00D10BF4"/>
    <w:rsid w:val="00D24264"/>
    <w:rsid w:val="00D44BA2"/>
    <w:rsid w:val="00D52BE2"/>
    <w:rsid w:val="00D54EEB"/>
    <w:rsid w:val="00D63E88"/>
    <w:rsid w:val="00D76C9D"/>
    <w:rsid w:val="00D80F2F"/>
    <w:rsid w:val="00D83EC0"/>
    <w:rsid w:val="00D97D80"/>
    <w:rsid w:val="00DA0519"/>
    <w:rsid w:val="00DC6083"/>
    <w:rsid w:val="00DC78A6"/>
    <w:rsid w:val="00DE1080"/>
    <w:rsid w:val="00DF6080"/>
    <w:rsid w:val="00E062B7"/>
    <w:rsid w:val="00E11BF7"/>
    <w:rsid w:val="00E27B78"/>
    <w:rsid w:val="00E46E2A"/>
    <w:rsid w:val="00E52977"/>
    <w:rsid w:val="00E55E37"/>
    <w:rsid w:val="00E73DC9"/>
    <w:rsid w:val="00E7795D"/>
    <w:rsid w:val="00E86178"/>
    <w:rsid w:val="00E90C15"/>
    <w:rsid w:val="00EA391B"/>
    <w:rsid w:val="00EA7C8E"/>
    <w:rsid w:val="00EB51F0"/>
    <w:rsid w:val="00EC0314"/>
    <w:rsid w:val="00ED6877"/>
    <w:rsid w:val="00F00672"/>
    <w:rsid w:val="00F025E0"/>
    <w:rsid w:val="00F17401"/>
    <w:rsid w:val="00F22EA7"/>
    <w:rsid w:val="00F24EB0"/>
    <w:rsid w:val="00F33D3E"/>
    <w:rsid w:val="00F44153"/>
    <w:rsid w:val="00F50EB7"/>
    <w:rsid w:val="00F57314"/>
    <w:rsid w:val="00F71FD3"/>
    <w:rsid w:val="00F7237F"/>
    <w:rsid w:val="00F7365B"/>
    <w:rsid w:val="00F8186B"/>
    <w:rsid w:val="00FA5C7D"/>
    <w:rsid w:val="00FA6CAB"/>
    <w:rsid w:val="00FA78C0"/>
    <w:rsid w:val="00FB4B12"/>
    <w:rsid w:val="00FB69D8"/>
    <w:rsid w:val="00FB7AA2"/>
    <w:rsid w:val="00FE087C"/>
    <w:rsid w:val="00FE51DD"/>
    <w:rsid w:val="00FF57AA"/>
    <w:rsid w:val="00FF7852"/>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01BDD9"/>
  <w15:chartTrackingRefBased/>
  <w15:docId w15:val="{7CBBCCFA-D938-443F-A672-D88B4D620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81C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3938FC"/>
    <w:rPr>
      <w:rFonts w:ascii="TimesNewRomanPSMT" w:hAnsi="TimesNewRomanPSMT" w:hint="default"/>
      <w:b w:val="0"/>
      <w:bCs w:val="0"/>
      <w:i w:val="0"/>
      <w:iCs w:val="0"/>
      <w:color w:val="000000"/>
      <w:sz w:val="24"/>
      <w:szCs w:val="24"/>
    </w:rPr>
  </w:style>
  <w:style w:type="character" w:styleId="Hyperlink">
    <w:name w:val="Hyperlink"/>
    <w:basedOn w:val="DefaultParagraphFont"/>
    <w:uiPriority w:val="99"/>
    <w:unhideWhenUsed/>
    <w:rsid w:val="00AC29FD"/>
    <w:rPr>
      <w:color w:val="0563C1" w:themeColor="hyperlink"/>
      <w:u w:val="single"/>
    </w:rPr>
  </w:style>
  <w:style w:type="paragraph" w:styleId="Header">
    <w:name w:val="header"/>
    <w:basedOn w:val="Normal"/>
    <w:link w:val="HeaderChar"/>
    <w:uiPriority w:val="99"/>
    <w:unhideWhenUsed/>
    <w:rsid w:val="00230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0B8C"/>
  </w:style>
  <w:style w:type="paragraph" w:styleId="Footer">
    <w:name w:val="footer"/>
    <w:basedOn w:val="Normal"/>
    <w:link w:val="FooterChar"/>
    <w:uiPriority w:val="99"/>
    <w:unhideWhenUsed/>
    <w:rsid w:val="00230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B8C"/>
  </w:style>
  <w:style w:type="character" w:styleId="FollowedHyperlink">
    <w:name w:val="FollowedHyperlink"/>
    <w:basedOn w:val="DefaultParagraphFont"/>
    <w:uiPriority w:val="99"/>
    <w:semiHidden/>
    <w:unhideWhenUsed/>
    <w:rsid w:val="0029651C"/>
    <w:rPr>
      <w:color w:val="954F72" w:themeColor="followedHyperlink"/>
      <w:u w:val="single"/>
    </w:rPr>
  </w:style>
  <w:style w:type="paragraph" w:styleId="ListParagraph">
    <w:name w:val="List Paragraph"/>
    <w:basedOn w:val="Normal"/>
    <w:uiPriority w:val="34"/>
    <w:qFormat/>
    <w:rsid w:val="003D38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821851">
      <w:bodyDiv w:val="1"/>
      <w:marLeft w:val="0"/>
      <w:marRight w:val="0"/>
      <w:marTop w:val="0"/>
      <w:marBottom w:val="0"/>
      <w:divBdr>
        <w:top w:val="none" w:sz="0" w:space="0" w:color="auto"/>
        <w:left w:val="none" w:sz="0" w:space="0" w:color="auto"/>
        <w:bottom w:val="none" w:sz="0" w:space="0" w:color="auto"/>
        <w:right w:val="none" w:sz="0" w:space="0" w:color="auto"/>
      </w:divBdr>
    </w:div>
    <w:div w:id="255217596">
      <w:bodyDiv w:val="1"/>
      <w:marLeft w:val="0"/>
      <w:marRight w:val="0"/>
      <w:marTop w:val="0"/>
      <w:marBottom w:val="0"/>
      <w:divBdr>
        <w:top w:val="none" w:sz="0" w:space="0" w:color="auto"/>
        <w:left w:val="none" w:sz="0" w:space="0" w:color="auto"/>
        <w:bottom w:val="none" w:sz="0" w:space="0" w:color="auto"/>
        <w:right w:val="none" w:sz="0" w:space="0" w:color="auto"/>
      </w:divBdr>
    </w:div>
    <w:div w:id="981229708">
      <w:bodyDiv w:val="1"/>
      <w:marLeft w:val="0"/>
      <w:marRight w:val="0"/>
      <w:marTop w:val="0"/>
      <w:marBottom w:val="0"/>
      <w:divBdr>
        <w:top w:val="none" w:sz="0" w:space="0" w:color="auto"/>
        <w:left w:val="none" w:sz="0" w:space="0" w:color="auto"/>
        <w:bottom w:val="none" w:sz="0" w:space="0" w:color="auto"/>
        <w:right w:val="none" w:sz="0" w:space="0" w:color="auto"/>
      </w:divBdr>
    </w:div>
    <w:div w:id="1930581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C03BFB-8438-4F2C-9831-3EFDD9CC5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4</TotalTime>
  <Pages>2</Pages>
  <Words>683</Words>
  <Characters>389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id hasan</dc:creator>
  <cp:keywords/>
  <dc:description/>
  <cp:lastModifiedBy>Rohit Pandey</cp:lastModifiedBy>
  <cp:revision>264</cp:revision>
  <cp:lastPrinted>2023-09-27T12:17:00Z</cp:lastPrinted>
  <dcterms:created xsi:type="dcterms:W3CDTF">2022-05-15T15:54:00Z</dcterms:created>
  <dcterms:modified xsi:type="dcterms:W3CDTF">2024-01-22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a273ccd3b802ef19ae99068dc77b17fba72e20abac9b66546382b901496dea</vt:lpwstr>
  </property>
</Properties>
</file>